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ennesse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vid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7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n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un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b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lliv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ff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gome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i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lb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n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liam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95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08Z</dcterms:created>
  <dcterms:modified xsi:type="dcterms:W3CDTF">2025-06-20T2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